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D95154" w14:textId="2FD8C0E4" w:rsidR="0083360D" w:rsidRDefault="0083360D">
      <w:pPr>
        <w:rPr>
          <w:noProof/>
        </w:rPr>
      </w:pPr>
    </w:p>
    <w:p w14:paraId="7620A412" w14:textId="10C669AC" w:rsidR="009D7852" w:rsidRDefault="009D7852" w:rsidP="009D7852">
      <w:r>
        <w:t xml:space="preserve"> Ref. Question 1 </w:t>
      </w:r>
    </w:p>
    <w:p w14:paraId="26D09D9D" w14:textId="023E525E" w:rsidR="00C000FD" w:rsidRDefault="00C000FD" w:rsidP="009D7852">
      <w:r>
        <w:t>List the following details of each employee: employee number, last name, first name, sex, and salary.</w:t>
      </w:r>
    </w:p>
    <w:p w14:paraId="05F4E180" w14:textId="1E7B9730" w:rsidR="008A1844" w:rsidRDefault="008A1844" w:rsidP="009D7852"/>
    <w:p w14:paraId="0663C771" w14:textId="77777777" w:rsidR="008A1844" w:rsidRDefault="008A1844" w:rsidP="009D7852"/>
    <w:p w14:paraId="4AD2B8F6" w14:textId="6F10E8D5" w:rsidR="00F4577A" w:rsidRDefault="00F4577A" w:rsidP="009D7852">
      <w:r>
        <w:rPr>
          <w:noProof/>
        </w:rPr>
        <w:drawing>
          <wp:inline distT="0" distB="0" distL="0" distR="0" wp14:anchorId="76C11442" wp14:editId="1E287B83">
            <wp:extent cx="5731510" cy="3223895"/>
            <wp:effectExtent l="0" t="0" r="2540" b="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0F658" w14:textId="7DB76A21" w:rsidR="009D7852" w:rsidRDefault="009D7852" w:rsidP="009D7852"/>
    <w:p w14:paraId="042B9F06" w14:textId="77777777" w:rsidR="008A1844" w:rsidRDefault="008A1844" w:rsidP="008A1844"/>
    <w:p w14:paraId="0D55E2E4" w14:textId="77777777" w:rsidR="008A1844" w:rsidRDefault="008A1844" w:rsidP="008A1844"/>
    <w:p w14:paraId="6ECBB4F6" w14:textId="77777777" w:rsidR="008A1844" w:rsidRDefault="008A1844" w:rsidP="008A1844"/>
    <w:p w14:paraId="0FBA3D09" w14:textId="77777777" w:rsidR="008A1844" w:rsidRDefault="008A1844" w:rsidP="008A1844"/>
    <w:p w14:paraId="609C4E91" w14:textId="77777777" w:rsidR="008A1844" w:rsidRDefault="008A1844" w:rsidP="008A1844"/>
    <w:p w14:paraId="0B7BD5AE" w14:textId="77777777" w:rsidR="008A1844" w:rsidRDefault="008A1844" w:rsidP="008A1844"/>
    <w:p w14:paraId="15615982" w14:textId="77777777" w:rsidR="008A1844" w:rsidRDefault="008A1844" w:rsidP="008A1844"/>
    <w:p w14:paraId="14D85BFF" w14:textId="2BEA858A" w:rsidR="008A1844" w:rsidRDefault="00B07FBD" w:rsidP="008A1844">
      <w:r>
        <w:lastRenderedPageBreak/>
        <w:t>Ref. Question 2</w:t>
      </w:r>
    </w:p>
    <w:p w14:paraId="5F11CB1C" w14:textId="48A9E90F" w:rsidR="00C000FD" w:rsidRDefault="00C000FD" w:rsidP="008A1844"/>
    <w:p w14:paraId="395EAFE7" w14:textId="58124544" w:rsidR="00C000FD" w:rsidRDefault="00C000FD" w:rsidP="008A1844">
      <w:r>
        <w:t>List first name, last name, and hire date for employees who were hired in 1986.</w:t>
      </w:r>
    </w:p>
    <w:p w14:paraId="5E7FF4FF" w14:textId="6DE6C542" w:rsidR="008A1844" w:rsidRDefault="008A1844" w:rsidP="008A1844"/>
    <w:p w14:paraId="492A6106" w14:textId="77777777" w:rsidR="008A1844" w:rsidRPr="008A1844" w:rsidRDefault="008A1844" w:rsidP="008A1844"/>
    <w:p w14:paraId="2D3AD8CA" w14:textId="79D8FA51" w:rsidR="00B07FBD" w:rsidRDefault="00DF4795" w:rsidP="009D7852">
      <w:r>
        <w:rPr>
          <w:noProof/>
        </w:rPr>
        <w:drawing>
          <wp:anchor distT="0" distB="0" distL="114300" distR="114300" simplePos="0" relativeHeight="251658240" behindDoc="0" locked="0" layoutInCell="1" allowOverlap="1" wp14:anchorId="3CE4576A" wp14:editId="15648D16">
            <wp:simplePos x="914400" y="5913120"/>
            <wp:positionH relativeFrom="column">
              <wp:align>left</wp:align>
            </wp:positionH>
            <wp:positionV relativeFrom="paragraph">
              <wp:align>top</wp:align>
            </wp:positionV>
            <wp:extent cx="5731510" cy="3223895"/>
            <wp:effectExtent l="0" t="0" r="2540" b="0"/>
            <wp:wrapSquare wrapText="bothSides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A1844">
        <w:br w:type="textWrapping" w:clear="all"/>
      </w:r>
    </w:p>
    <w:p w14:paraId="1407FF26" w14:textId="11D402E4" w:rsidR="008A1844" w:rsidRPr="008A1844" w:rsidRDefault="008A1844" w:rsidP="008A1844"/>
    <w:p w14:paraId="0D7F8D25" w14:textId="71566D46" w:rsidR="008A1844" w:rsidRPr="008A1844" w:rsidRDefault="008A1844" w:rsidP="008A1844"/>
    <w:p w14:paraId="1BAB1669" w14:textId="0D8776EA" w:rsidR="008A1844" w:rsidRPr="008A1844" w:rsidRDefault="008A1844" w:rsidP="008A1844"/>
    <w:p w14:paraId="20E9AE66" w14:textId="3FD44C28" w:rsidR="008A1844" w:rsidRPr="008A1844" w:rsidRDefault="008A1844" w:rsidP="008A1844"/>
    <w:p w14:paraId="4E7A70D9" w14:textId="4A481843" w:rsidR="008A1844" w:rsidRPr="008A1844" w:rsidRDefault="008A1844" w:rsidP="008A1844"/>
    <w:p w14:paraId="4AD79D9A" w14:textId="4CC5FFED" w:rsidR="008A1844" w:rsidRPr="008A1844" w:rsidRDefault="008A1844" w:rsidP="008A1844"/>
    <w:p w14:paraId="62F7FEE9" w14:textId="5EFB2C59" w:rsidR="008A1844" w:rsidRPr="008A1844" w:rsidRDefault="008A1844" w:rsidP="008A1844"/>
    <w:p w14:paraId="64E14E43" w14:textId="32844AD0" w:rsidR="008A1844" w:rsidRPr="008A1844" w:rsidRDefault="008A1844" w:rsidP="008A1844"/>
    <w:p w14:paraId="6FC92DB4" w14:textId="77777777" w:rsidR="00C000FD" w:rsidRDefault="008A1844" w:rsidP="008A1844">
      <w:pPr>
        <w:tabs>
          <w:tab w:val="left" w:pos="1068"/>
        </w:tabs>
      </w:pPr>
      <w:r>
        <w:lastRenderedPageBreak/>
        <w:tab/>
      </w:r>
    </w:p>
    <w:p w14:paraId="27E6B907" w14:textId="13EB46C2" w:rsidR="008A1844" w:rsidRDefault="008A1844" w:rsidP="008A1844">
      <w:pPr>
        <w:tabs>
          <w:tab w:val="left" w:pos="1068"/>
        </w:tabs>
      </w:pPr>
      <w:r>
        <w:t xml:space="preserve">Question 3 </w:t>
      </w:r>
    </w:p>
    <w:p w14:paraId="44063766" w14:textId="3D88235D" w:rsidR="00C000FD" w:rsidRDefault="00C000FD" w:rsidP="008A1844">
      <w:pPr>
        <w:tabs>
          <w:tab w:val="left" w:pos="1068"/>
        </w:tabs>
      </w:pPr>
    </w:p>
    <w:p w14:paraId="2AC1826D" w14:textId="39AAC23E" w:rsidR="00C000FD" w:rsidRDefault="008E6CE5" w:rsidP="008A1844">
      <w:pPr>
        <w:tabs>
          <w:tab w:val="left" w:pos="1068"/>
        </w:tabs>
      </w:pPr>
      <w:r w:rsidRPr="008E6CE5">
        <w:t>List the manager of each department with the following information: department number, department name, the manager's employee number, last name, first name.</w:t>
      </w:r>
    </w:p>
    <w:p w14:paraId="07E6A801" w14:textId="36C7E091" w:rsidR="008A1844" w:rsidRDefault="008A1844" w:rsidP="008A1844">
      <w:pPr>
        <w:tabs>
          <w:tab w:val="left" w:pos="1068"/>
        </w:tabs>
      </w:pPr>
    </w:p>
    <w:p w14:paraId="2CFEE8FA" w14:textId="4A3C918A" w:rsidR="008A1844" w:rsidRDefault="008A1844" w:rsidP="008A1844">
      <w:pPr>
        <w:tabs>
          <w:tab w:val="left" w:pos="1068"/>
        </w:tabs>
      </w:pPr>
    </w:p>
    <w:p w14:paraId="10A8495B" w14:textId="7DB49F70" w:rsidR="008A1844" w:rsidRDefault="007E536F" w:rsidP="008A1844">
      <w:pPr>
        <w:tabs>
          <w:tab w:val="left" w:pos="1068"/>
        </w:tabs>
      </w:pPr>
      <w:r>
        <w:rPr>
          <w:noProof/>
        </w:rPr>
        <w:drawing>
          <wp:inline distT="0" distB="0" distL="0" distR="0" wp14:anchorId="15557963" wp14:editId="5F458B5C">
            <wp:extent cx="5731510" cy="3223895"/>
            <wp:effectExtent l="0" t="0" r="2540" b="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97BA4" w14:textId="6929039D" w:rsidR="008A1844" w:rsidRDefault="008A1844" w:rsidP="008A1844">
      <w:pPr>
        <w:tabs>
          <w:tab w:val="left" w:pos="1068"/>
        </w:tabs>
      </w:pPr>
    </w:p>
    <w:p w14:paraId="657C9159" w14:textId="76E0F213" w:rsidR="008A1844" w:rsidRDefault="008A1844" w:rsidP="008A1844">
      <w:pPr>
        <w:tabs>
          <w:tab w:val="left" w:pos="1068"/>
        </w:tabs>
      </w:pPr>
    </w:p>
    <w:p w14:paraId="2EB3AE93" w14:textId="3E3D17FE" w:rsidR="008A1844" w:rsidRDefault="008A1844" w:rsidP="008A1844">
      <w:pPr>
        <w:tabs>
          <w:tab w:val="left" w:pos="1068"/>
        </w:tabs>
      </w:pPr>
    </w:p>
    <w:p w14:paraId="48CE35E7" w14:textId="29F6B576" w:rsidR="008A1844" w:rsidRDefault="008A1844" w:rsidP="008A1844">
      <w:pPr>
        <w:tabs>
          <w:tab w:val="left" w:pos="1068"/>
        </w:tabs>
      </w:pPr>
    </w:p>
    <w:p w14:paraId="789C41D6" w14:textId="1D96A402" w:rsidR="008A1844" w:rsidRDefault="008A1844" w:rsidP="008A1844">
      <w:pPr>
        <w:tabs>
          <w:tab w:val="left" w:pos="1068"/>
        </w:tabs>
      </w:pPr>
    </w:p>
    <w:p w14:paraId="371E9E8B" w14:textId="2CB50EB8" w:rsidR="008A1844" w:rsidRDefault="008A1844" w:rsidP="008A1844">
      <w:pPr>
        <w:tabs>
          <w:tab w:val="left" w:pos="1068"/>
        </w:tabs>
      </w:pPr>
    </w:p>
    <w:p w14:paraId="3902629D" w14:textId="2B8DFC99" w:rsidR="008A1844" w:rsidRDefault="008A1844" w:rsidP="008A1844">
      <w:pPr>
        <w:tabs>
          <w:tab w:val="left" w:pos="1068"/>
        </w:tabs>
      </w:pPr>
    </w:p>
    <w:p w14:paraId="54DCA145" w14:textId="66EAA69A" w:rsidR="008A1844" w:rsidRDefault="008A1844" w:rsidP="008A1844">
      <w:pPr>
        <w:tabs>
          <w:tab w:val="left" w:pos="1068"/>
        </w:tabs>
      </w:pPr>
      <w:r>
        <w:lastRenderedPageBreak/>
        <w:t xml:space="preserve">Question 4 </w:t>
      </w:r>
    </w:p>
    <w:p w14:paraId="5306593B" w14:textId="4D315973" w:rsidR="008E6CE5" w:rsidRDefault="008E6CE5" w:rsidP="008A1844">
      <w:pPr>
        <w:tabs>
          <w:tab w:val="left" w:pos="1068"/>
        </w:tabs>
      </w:pPr>
      <w:r w:rsidRPr="008E6CE5">
        <w:t>List the department of each employee with the following information: employee number, last name, first name, and department name.</w:t>
      </w:r>
    </w:p>
    <w:p w14:paraId="64B0C3C0" w14:textId="6C5279F5" w:rsidR="008A1844" w:rsidRDefault="008A1844" w:rsidP="008A1844">
      <w:pPr>
        <w:tabs>
          <w:tab w:val="left" w:pos="1068"/>
        </w:tabs>
      </w:pPr>
    </w:p>
    <w:p w14:paraId="331DAAB5" w14:textId="142AC197" w:rsidR="008A1844" w:rsidRDefault="008A1844" w:rsidP="008A1844">
      <w:pPr>
        <w:tabs>
          <w:tab w:val="left" w:pos="1068"/>
        </w:tabs>
      </w:pPr>
    </w:p>
    <w:p w14:paraId="47517D8B" w14:textId="76E4B128" w:rsidR="008A1844" w:rsidRDefault="008A1844" w:rsidP="008A1844">
      <w:pPr>
        <w:tabs>
          <w:tab w:val="left" w:pos="1068"/>
        </w:tabs>
        <w:rPr>
          <w:noProof/>
        </w:rPr>
      </w:pPr>
      <w:r>
        <w:rPr>
          <w:noProof/>
        </w:rPr>
        <w:drawing>
          <wp:inline distT="0" distB="0" distL="0" distR="0" wp14:anchorId="0EC1BA5B" wp14:editId="2D5263D0">
            <wp:extent cx="5731510" cy="3223895"/>
            <wp:effectExtent l="0" t="0" r="2540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D4058" w14:textId="004A50B5" w:rsidR="00A82779" w:rsidRPr="00A82779" w:rsidRDefault="00A82779" w:rsidP="00A82779"/>
    <w:p w14:paraId="3E06CFF9" w14:textId="26656158" w:rsidR="00A82779" w:rsidRDefault="00A82779" w:rsidP="00A82779">
      <w:pPr>
        <w:rPr>
          <w:noProof/>
        </w:rPr>
      </w:pPr>
    </w:p>
    <w:p w14:paraId="1A5445B0" w14:textId="2E0226D0" w:rsidR="00A82779" w:rsidRDefault="00A82779" w:rsidP="00A82779">
      <w:pPr>
        <w:ind w:firstLine="720"/>
      </w:pPr>
    </w:p>
    <w:p w14:paraId="2397C40B" w14:textId="1048A29B" w:rsidR="00A82779" w:rsidRDefault="00A82779" w:rsidP="00A82779">
      <w:pPr>
        <w:ind w:firstLine="720"/>
      </w:pPr>
    </w:p>
    <w:p w14:paraId="4D92C829" w14:textId="13159B0C" w:rsidR="00A82779" w:rsidRDefault="00A82779" w:rsidP="00A82779">
      <w:pPr>
        <w:ind w:firstLine="720"/>
      </w:pPr>
    </w:p>
    <w:p w14:paraId="3EE9E025" w14:textId="2D48BB8B" w:rsidR="00A82779" w:rsidRDefault="00A82779" w:rsidP="00A82779">
      <w:pPr>
        <w:ind w:firstLine="720"/>
      </w:pPr>
    </w:p>
    <w:p w14:paraId="5A4F7DA4" w14:textId="3693D49F" w:rsidR="00A82779" w:rsidRDefault="00A82779" w:rsidP="00A82779">
      <w:pPr>
        <w:ind w:firstLine="720"/>
      </w:pPr>
    </w:p>
    <w:p w14:paraId="60509BA5" w14:textId="0F6FF883" w:rsidR="00A82779" w:rsidRDefault="00A82779" w:rsidP="00A82779">
      <w:pPr>
        <w:ind w:firstLine="720"/>
      </w:pPr>
    </w:p>
    <w:p w14:paraId="5A49AB37" w14:textId="77777777" w:rsidR="00A82779" w:rsidRDefault="00A82779" w:rsidP="00A82779"/>
    <w:p w14:paraId="232288F2" w14:textId="77777777" w:rsidR="00A82779" w:rsidRDefault="00A82779" w:rsidP="00A82779">
      <w:r>
        <w:lastRenderedPageBreak/>
        <w:t xml:space="preserve">Question 5 </w:t>
      </w:r>
    </w:p>
    <w:p w14:paraId="42439307" w14:textId="7EEC61DC" w:rsidR="00A82779" w:rsidRDefault="00A82779" w:rsidP="00A82779">
      <w:r w:rsidRPr="00A82779">
        <w:t>List first name, last name, and sex for employees whose first name is "Hercules" and last names begin with "B."</w:t>
      </w:r>
    </w:p>
    <w:p w14:paraId="4D732CBB" w14:textId="5687ECDB" w:rsidR="00A82779" w:rsidRDefault="00A82779" w:rsidP="00A82779"/>
    <w:p w14:paraId="37966F1E" w14:textId="00C2E630" w:rsidR="00A82779" w:rsidRDefault="00050198" w:rsidP="00A82779">
      <w:r>
        <w:rPr>
          <w:noProof/>
        </w:rPr>
        <w:drawing>
          <wp:inline distT="0" distB="0" distL="0" distR="0" wp14:anchorId="7CBFCBE5" wp14:editId="6C292024">
            <wp:extent cx="5731510" cy="3223895"/>
            <wp:effectExtent l="0" t="0" r="2540" b="0"/>
            <wp:docPr id="5" name="Picture 5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5827F" w14:textId="7E6C31C7" w:rsidR="00050198" w:rsidRDefault="00050198" w:rsidP="00A82779"/>
    <w:p w14:paraId="17BE9D53" w14:textId="06A640B6" w:rsidR="00050198" w:rsidRDefault="00050198" w:rsidP="00A82779"/>
    <w:p w14:paraId="330D4B80" w14:textId="20164EFC" w:rsidR="00050198" w:rsidRDefault="00050198" w:rsidP="00A82779"/>
    <w:p w14:paraId="12E0D917" w14:textId="56F4FC07" w:rsidR="00050198" w:rsidRDefault="00050198" w:rsidP="00A82779"/>
    <w:p w14:paraId="0F758CFC" w14:textId="2BAE5D5D" w:rsidR="00050198" w:rsidRDefault="00050198" w:rsidP="00A82779"/>
    <w:p w14:paraId="5B408D01" w14:textId="566E3F7F" w:rsidR="00050198" w:rsidRDefault="00050198" w:rsidP="00A82779"/>
    <w:p w14:paraId="5E86C6B3" w14:textId="73819984" w:rsidR="00050198" w:rsidRDefault="00050198" w:rsidP="00A82779"/>
    <w:p w14:paraId="4DEB4AA6" w14:textId="569B9925" w:rsidR="00050198" w:rsidRDefault="00050198" w:rsidP="00A82779"/>
    <w:p w14:paraId="2A4F0E4A" w14:textId="35E3EB4D" w:rsidR="00050198" w:rsidRDefault="00050198" w:rsidP="00A82779"/>
    <w:p w14:paraId="03C6A837" w14:textId="77300524" w:rsidR="00050198" w:rsidRDefault="00050198" w:rsidP="00A82779"/>
    <w:p w14:paraId="08423B01" w14:textId="3F66C45A" w:rsidR="00050198" w:rsidRDefault="00050198" w:rsidP="00A82779">
      <w:r>
        <w:lastRenderedPageBreak/>
        <w:t>Question 6</w:t>
      </w:r>
    </w:p>
    <w:p w14:paraId="38AF3EB6" w14:textId="77777777" w:rsidR="00CF75FA" w:rsidRDefault="00CF75FA" w:rsidP="00CF75FA">
      <w:r>
        <w:t>List all employees in the Sales department, including their employee number, last name, first name, and department name.</w:t>
      </w:r>
    </w:p>
    <w:p w14:paraId="36058F2E" w14:textId="77777777" w:rsidR="00CF75FA" w:rsidRDefault="00CF75FA" w:rsidP="00CF75FA"/>
    <w:p w14:paraId="64879672" w14:textId="242A1A9C" w:rsidR="00050198" w:rsidRDefault="00BA78EC" w:rsidP="00A82779">
      <w:r>
        <w:rPr>
          <w:noProof/>
        </w:rPr>
        <w:drawing>
          <wp:inline distT="0" distB="0" distL="0" distR="0" wp14:anchorId="7E4B9FEB" wp14:editId="4913E5D4">
            <wp:extent cx="5731510" cy="3223895"/>
            <wp:effectExtent l="0" t="0" r="2540" b="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E387C" w14:textId="3839D31A" w:rsidR="00BA78EC" w:rsidRDefault="00BA78EC" w:rsidP="00A82779"/>
    <w:p w14:paraId="1D644F35" w14:textId="665FA12E" w:rsidR="00BA78EC" w:rsidRDefault="00BA78EC" w:rsidP="00A82779">
      <w:r>
        <w:t>Question 7</w:t>
      </w:r>
    </w:p>
    <w:p w14:paraId="1EE571C9" w14:textId="1B64CBE3" w:rsidR="00BA78EC" w:rsidRDefault="00BA78EC" w:rsidP="00BA78EC">
      <w:r>
        <w:t>List all employees in the Sales and Development departments, including their employee number, last name, first name, and department name.</w:t>
      </w:r>
    </w:p>
    <w:p w14:paraId="04EE7D17" w14:textId="4C41829E" w:rsidR="00BA78EC" w:rsidRDefault="00BA78EC" w:rsidP="00BA78EC"/>
    <w:p w14:paraId="083CC822" w14:textId="6BA9A0F2" w:rsidR="00BA78EC" w:rsidRDefault="00ED3EBC" w:rsidP="00BA78EC">
      <w:r>
        <w:rPr>
          <w:noProof/>
        </w:rPr>
        <w:lastRenderedPageBreak/>
        <w:drawing>
          <wp:inline distT="0" distB="0" distL="0" distR="0" wp14:anchorId="65904DDC" wp14:editId="202D6786">
            <wp:extent cx="5731510" cy="3223895"/>
            <wp:effectExtent l="0" t="0" r="2540" b="0"/>
            <wp:docPr id="8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AE7CF" w14:textId="77777777" w:rsidR="00BA78EC" w:rsidRDefault="00BA78EC" w:rsidP="00BA78EC"/>
    <w:p w14:paraId="41152B1F" w14:textId="72B7C33F" w:rsidR="00BA78EC" w:rsidRDefault="00ED3EBC" w:rsidP="00A82779">
      <w:r>
        <w:t xml:space="preserve">Question 8 </w:t>
      </w:r>
    </w:p>
    <w:p w14:paraId="08312016" w14:textId="7D7190E6" w:rsidR="00ED3EBC" w:rsidRDefault="00ED3EBC" w:rsidP="00A82779">
      <w:r w:rsidRPr="00ED3EBC">
        <w:t>In descending order, list the frequency count of employee last names, i.e., how many employees share each last name.</w:t>
      </w:r>
    </w:p>
    <w:p w14:paraId="08D0CA75" w14:textId="4CF3AA91" w:rsidR="00ED3EBC" w:rsidRDefault="00ED3EBC" w:rsidP="00A82779"/>
    <w:p w14:paraId="3AE36221" w14:textId="1F3EC0D2" w:rsidR="00ED3EBC" w:rsidRPr="00A82779" w:rsidRDefault="00ED3EBC" w:rsidP="00A82779">
      <w:r>
        <w:rPr>
          <w:noProof/>
        </w:rPr>
        <w:drawing>
          <wp:inline distT="0" distB="0" distL="0" distR="0" wp14:anchorId="4577F6EE" wp14:editId="34002567">
            <wp:extent cx="5731510" cy="3223895"/>
            <wp:effectExtent l="0" t="0" r="2540" b="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D3EBC" w:rsidRPr="00A8277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D04A2E" w14:textId="77777777" w:rsidR="00D0586C" w:rsidRDefault="00D0586C" w:rsidP="008A1844">
      <w:pPr>
        <w:spacing w:after="0" w:line="240" w:lineRule="auto"/>
      </w:pPr>
      <w:r>
        <w:separator/>
      </w:r>
    </w:p>
  </w:endnote>
  <w:endnote w:type="continuationSeparator" w:id="0">
    <w:p w14:paraId="63CDB178" w14:textId="77777777" w:rsidR="00D0586C" w:rsidRDefault="00D0586C" w:rsidP="008A18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F12EFC" w14:textId="77777777" w:rsidR="00D0586C" w:rsidRDefault="00D0586C" w:rsidP="008A1844">
      <w:pPr>
        <w:spacing w:after="0" w:line="240" w:lineRule="auto"/>
      </w:pPr>
      <w:r>
        <w:separator/>
      </w:r>
    </w:p>
  </w:footnote>
  <w:footnote w:type="continuationSeparator" w:id="0">
    <w:p w14:paraId="6DA63AAA" w14:textId="77777777" w:rsidR="00D0586C" w:rsidRDefault="00D0586C" w:rsidP="008A184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zNjMzNDa3tDCwMDFT0lEKTi0uzszPAykwrgUACMOMAywAAAA="/>
  </w:docVars>
  <w:rsids>
    <w:rsidRoot w:val="00315499"/>
    <w:rsid w:val="00026797"/>
    <w:rsid w:val="00050198"/>
    <w:rsid w:val="00315499"/>
    <w:rsid w:val="00375403"/>
    <w:rsid w:val="00734DD0"/>
    <w:rsid w:val="007E536F"/>
    <w:rsid w:val="0083360D"/>
    <w:rsid w:val="008A1844"/>
    <w:rsid w:val="008E6CE5"/>
    <w:rsid w:val="009D7852"/>
    <w:rsid w:val="00A82779"/>
    <w:rsid w:val="00AB73B5"/>
    <w:rsid w:val="00B07FBD"/>
    <w:rsid w:val="00BA78EC"/>
    <w:rsid w:val="00C000FD"/>
    <w:rsid w:val="00C453B0"/>
    <w:rsid w:val="00CF75FA"/>
    <w:rsid w:val="00D0586C"/>
    <w:rsid w:val="00DF4795"/>
    <w:rsid w:val="00ED3EBC"/>
    <w:rsid w:val="00F45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6B51F7"/>
  <w15:chartTrackingRefBased/>
  <w15:docId w15:val="{CB3481B2-D2AE-48DA-BDAE-6972C7DEB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spacing w:after="20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18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1844"/>
  </w:style>
  <w:style w:type="paragraph" w:styleId="Footer">
    <w:name w:val="footer"/>
    <w:basedOn w:val="Normal"/>
    <w:link w:val="FooterChar"/>
    <w:uiPriority w:val="99"/>
    <w:unhideWhenUsed/>
    <w:rsid w:val="008A18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18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4</TotalTime>
  <Pages>7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Fletcher</dc:creator>
  <cp:keywords/>
  <dc:description/>
  <cp:lastModifiedBy>Adam Fletcher</cp:lastModifiedBy>
  <cp:revision>14</cp:revision>
  <dcterms:created xsi:type="dcterms:W3CDTF">2022-02-06T15:56:00Z</dcterms:created>
  <dcterms:modified xsi:type="dcterms:W3CDTF">2022-02-07T16:44:00Z</dcterms:modified>
</cp:coreProperties>
</file>